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0B2E52" w14:textId="77777777" w:rsidR="00C11295" w:rsidRPr="00B57783" w:rsidRDefault="00C11295" w:rsidP="00C11295">
      <w:pPr>
        <w:jc w:val="right"/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西暦</w:t>
      </w:r>
      <w:r w:rsidRPr="00B57783">
        <w:rPr>
          <w:rFonts w:ascii="ＭＳ Ｐ明朝" w:eastAsia="ＭＳ Ｐ明朝" w:hAnsi="ＭＳ Ｐ明朝"/>
        </w:rPr>
        <w:t xml:space="preserve">20   </w:t>
      </w:r>
      <w:r w:rsidRPr="00B57783">
        <w:rPr>
          <w:rFonts w:ascii="ＭＳ Ｐ明朝" w:eastAsia="ＭＳ Ｐ明朝" w:hAnsi="ＭＳ Ｐ明朝" w:hint="eastAsia"/>
        </w:rPr>
        <w:t>年　　月　　日</w:t>
      </w:r>
    </w:p>
    <w:p w14:paraId="14925BF4" w14:textId="71F1D26D" w:rsidR="00C11295" w:rsidRPr="002A302B" w:rsidRDefault="00C11295" w:rsidP="00DF69E0">
      <w:pPr>
        <w:jc w:val="center"/>
        <w:rPr>
          <w:rFonts w:ascii="ＭＳ Ｐ明朝" w:eastAsia="ＭＳ Ｐ明朝" w:hAnsi="ＭＳ Ｐ明朝"/>
          <w:b/>
          <w:sz w:val="32"/>
          <w:szCs w:val="32"/>
        </w:rPr>
      </w:pPr>
      <w:r w:rsidRPr="002A302B">
        <w:rPr>
          <w:rFonts w:ascii="ＭＳ Ｐ明朝" w:eastAsia="ＭＳ Ｐ明朝" w:hAnsi="ＭＳ Ｐ明朝"/>
          <w:b/>
          <w:sz w:val="32"/>
          <w:szCs w:val="32"/>
        </w:rPr>
        <w:t>EISCAT</w:t>
      </w:r>
      <w:r w:rsidRPr="002A302B">
        <w:rPr>
          <w:rFonts w:ascii="ＭＳ Ｐ明朝" w:eastAsia="ＭＳ Ｐ明朝" w:hAnsi="ＭＳ Ｐ明朝" w:hint="eastAsia"/>
          <w:b/>
          <w:sz w:val="32"/>
          <w:szCs w:val="32"/>
        </w:rPr>
        <w:t>特別実験申請フォーム</w:t>
      </w:r>
    </w:p>
    <w:p w14:paraId="5A9547F2" w14:textId="1D36C539" w:rsidR="00886274" w:rsidRPr="00886274" w:rsidRDefault="00886274">
      <w:pPr>
        <w:rPr>
          <w:rFonts w:ascii="ＭＳ Ｐ明朝" w:eastAsia="ＭＳ Ｐ明朝" w:hAnsi="ＭＳ Ｐ明朝"/>
          <w:color w:val="FF0000"/>
        </w:rPr>
      </w:pPr>
      <w:r w:rsidRPr="00886274">
        <w:rPr>
          <w:rFonts w:ascii="ＭＳ Ｐ明朝" w:eastAsia="ＭＳ Ｐ明朝" w:hAnsi="ＭＳ Ｐ明朝" w:hint="eastAsia"/>
          <w:color w:val="FF0000"/>
        </w:rPr>
        <w:t>注：ウェブ</w:t>
      </w:r>
      <w:r>
        <w:rPr>
          <w:rFonts w:ascii="ＭＳ Ｐ明朝" w:eastAsia="ＭＳ Ｐ明朝" w:hAnsi="ＭＳ Ｐ明朝" w:hint="eastAsia"/>
          <w:color w:val="FF0000"/>
        </w:rPr>
        <w:t>ページ</w:t>
      </w:r>
      <w:r w:rsidRPr="00886274">
        <w:rPr>
          <w:rFonts w:ascii="ＭＳ Ｐ明朝" w:eastAsia="ＭＳ Ｐ明朝" w:hAnsi="ＭＳ Ｐ明朝" w:hint="eastAsia"/>
          <w:color w:val="FF0000"/>
        </w:rPr>
        <w:t>（</w:t>
      </w:r>
      <w:r w:rsidRPr="00886274">
        <w:rPr>
          <w:rFonts w:ascii="ＭＳ Ｐ明朝" w:eastAsia="ＭＳ Ｐ明朝" w:hAnsi="ＭＳ Ｐ明朝"/>
          <w:color w:val="FF0000"/>
        </w:rPr>
        <w:t>http://www.eiscat.se/raw/schedule/submit.cgi</w:t>
      </w:r>
      <w:r w:rsidRPr="00886274">
        <w:rPr>
          <w:rFonts w:ascii="ＭＳ Ｐ明朝" w:eastAsia="ＭＳ Ｐ明朝" w:hAnsi="ＭＳ Ｐ明朝" w:hint="eastAsia"/>
          <w:color w:val="FF0000"/>
        </w:rPr>
        <w:t>）を介したEISCAT本部への</w:t>
      </w:r>
      <w:r>
        <w:rPr>
          <w:rFonts w:ascii="ＭＳ Ｐ明朝" w:eastAsia="ＭＳ Ｐ明朝" w:hAnsi="ＭＳ Ｐ明朝" w:hint="eastAsia"/>
          <w:color w:val="FF0000"/>
        </w:rPr>
        <w:t>実験</w:t>
      </w:r>
      <w:r w:rsidRPr="00886274">
        <w:rPr>
          <w:rFonts w:ascii="ＭＳ Ｐ明朝" w:eastAsia="ＭＳ Ｐ明朝" w:hAnsi="ＭＳ Ｐ明朝" w:hint="eastAsia"/>
          <w:color w:val="FF0000"/>
        </w:rPr>
        <w:t>申請時に必要な情報となります。</w:t>
      </w:r>
      <w:r w:rsidR="00C0355D">
        <w:rPr>
          <w:rFonts w:ascii="ＭＳ Ｐ明朝" w:eastAsia="ＭＳ Ｐ明朝" w:hAnsi="ＭＳ Ｐ明朝"/>
          <w:color w:val="FF0000"/>
        </w:rPr>
        <w:t>EISCAT</w:t>
      </w:r>
      <w:r w:rsidR="00C0355D">
        <w:rPr>
          <w:rFonts w:ascii="ＭＳ Ｐ明朝" w:eastAsia="ＭＳ Ｐ明朝" w:hAnsi="ＭＳ Ｐ明朝" w:hint="eastAsia"/>
          <w:color w:val="FF0000"/>
        </w:rPr>
        <w:t>への申請は、</w:t>
      </w:r>
      <w:r w:rsidR="00C0355D">
        <w:rPr>
          <w:rFonts w:ascii="ＭＳ Ｐ明朝" w:eastAsia="ＭＳ Ｐ明朝" w:hAnsi="ＭＳ Ｐ明朝"/>
          <w:color w:val="FF0000"/>
        </w:rPr>
        <w:t>SP</w:t>
      </w:r>
      <w:r w:rsidR="00C0355D">
        <w:rPr>
          <w:rFonts w:ascii="ＭＳ Ｐ明朝" w:eastAsia="ＭＳ Ｐ明朝" w:hAnsi="ＭＳ Ｐ明朝" w:hint="eastAsia"/>
          <w:color w:val="FF0000"/>
        </w:rPr>
        <w:t>スケジューラーの野澤が行います。</w:t>
      </w:r>
      <w:r w:rsidR="003A2A1D" w:rsidRPr="00886274">
        <w:rPr>
          <w:rFonts w:ascii="ＭＳ Ｐ明朝" w:eastAsia="ＭＳ Ｐ明朝" w:hAnsi="ＭＳ Ｐ明朝" w:hint="eastAsia"/>
          <w:color w:val="FF0000"/>
        </w:rPr>
        <w:t>EISCAT本部への</w:t>
      </w:r>
      <w:r w:rsidR="003A2A1D">
        <w:rPr>
          <w:rFonts w:ascii="ＭＳ Ｐ明朝" w:eastAsia="ＭＳ Ｐ明朝" w:hAnsi="ＭＳ Ｐ明朝" w:hint="eastAsia"/>
          <w:color w:val="FF0000"/>
        </w:rPr>
        <w:t>実験</w:t>
      </w:r>
      <w:r w:rsidR="003A2A1D" w:rsidRPr="00886274">
        <w:rPr>
          <w:rFonts w:ascii="ＭＳ Ｐ明朝" w:eastAsia="ＭＳ Ｐ明朝" w:hAnsi="ＭＳ Ｐ明朝" w:hint="eastAsia"/>
          <w:color w:val="FF0000"/>
        </w:rPr>
        <w:t>申請</w:t>
      </w:r>
      <w:r w:rsidR="003A2A1D">
        <w:rPr>
          <w:rFonts w:ascii="ＭＳ Ｐ明朝" w:eastAsia="ＭＳ Ｐ明朝" w:hAnsi="ＭＳ Ｐ明朝" w:hint="eastAsia"/>
          <w:color w:val="FF0000"/>
        </w:rPr>
        <w:t>締め切りは、実験実施を希望する月の、</w:t>
      </w:r>
      <w:r w:rsidR="008724DC">
        <w:rPr>
          <w:rFonts w:ascii="ＭＳ Ｐ明朝" w:eastAsia="ＭＳ Ｐ明朝" w:hAnsi="ＭＳ Ｐ明朝" w:hint="eastAsia"/>
          <w:color w:val="FF0000"/>
        </w:rPr>
        <w:t>前</w:t>
      </w:r>
      <w:r w:rsidR="003A2A1D">
        <w:rPr>
          <w:rFonts w:ascii="ＭＳ Ｐ明朝" w:eastAsia="ＭＳ Ｐ明朝" w:hAnsi="ＭＳ Ｐ明朝" w:hint="eastAsia"/>
          <w:color w:val="FF0000"/>
        </w:rPr>
        <w:t>月の10日</w:t>
      </w:r>
      <w:r w:rsidR="006A794D">
        <w:rPr>
          <w:rFonts w:ascii="ＭＳ Ｐ明朝" w:eastAsia="ＭＳ Ｐ明朝" w:hAnsi="ＭＳ Ｐ明朝" w:hint="eastAsia"/>
          <w:color w:val="FF0000"/>
        </w:rPr>
        <w:t>となります</w:t>
      </w:r>
      <w:r w:rsidR="003A2A1D">
        <w:rPr>
          <w:rFonts w:ascii="ＭＳ Ｐ明朝" w:eastAsia="ＭＳ Ｐ明朝" w:hAnsi="ＭＳ Ｐ明朝" w:hint="eastAsia"/>
          <w:color w:val="FF0000"/>
        </w:rPr>
        <w:t>（例：9月の実験希望の場合、8月10</w:t>
      </w:r>
      <w:r w:rsidR="00033577">
        <w:rPr>
          <w:rFonts w:ascii="ＭＳ Ｐ明朝" w:eastAsia="ＭＳ Ｐ明朝" w:hAnsi="ＭＳ Ｐ明朝" w:hint="eastAsia"/>
          <w:color w:val="FF0000"/>
        </w:rPr>
        <w:t>日</w:t>
      </w:r>
      <w:bookmarkStart w:id="0" w:name="_GoBack"/>
      <w:bookmarkEnd w:id="0"/>
      <w:r w:rsidR="000C46D4">
        <w:rPr>
          <w:rFonts w:ascii="ＭＳ Ｐ明朝" w:eastAsia="ＭＳ Ｐ明朝" w:hAnsi="ＭＳ Ｐ明朝" w:hint="eastAsia"/>
          <w:color w:val="FF0000"/>
        </w:rPr>
        <w:t>締切</w:t>
      </w:r>
      <w:r w:rsidR="003A2A1D">
        <w:rPr>
          <w:rFonts w:ascii="ＭＳ Ｐ明朝" w:eastAsia="ＭＳ Ｐ明朝" w:hAnsi="ＭＳ Ｐ明朝" w:hint="eastAsia"/>
          <w:color w:val="FF0000"/>
        </w:rPr>
        <w:t>）。</w:t>
      </w:r>
      <w:r w:rsidR="00DD07ED">
        <w:rPr>
          <w:rFonts w:ascii="ＭＳ Ｐ明朝" w:eastAsia="ＭＳ Ｐ明朝" w:hAnsi="ＭＳ Ｐ明朝" w:hint="eastAsia"/>
          <w:color w:val="FF0000"/>
        </w:rPr>
        <w:t>申請をスムーズに進めるために、</w:t>
      </w:r>
      <w:r w:rsidR="00DD07ED" w:rsidRPr="00A24874">
        <w:rPr>
          <w:rFonts w:ascii="ＭＳ Ｐ明朝" w:eastAsia="ＭＳ Ｐ明朝" w:hAnsi="ＭＳ Ｐ明朝"/>
          <w:color w:val="FF0000"/>
          <w:u w:val="single"/>
        </w:rPr>
        <w:t>5</w:t>
      </w:r>
      <w:r w:rsidR="00DD07ED" w:rsidRPr="00A24874">
        <w:rPr>
          <w:rFonts w:ascii="ＭＳ Ｐ明朝" w:eastAsia="ＭＳ Ｐ明朝" w:hAnsi="ＭＳ Ｐ明朝" w:hint="eastAsia"/>
          <w:color w:val="FF0000"/>
          <w:u w:val="single"/>
        </w:rPr>
        <w:t>日</w:t>
      </w:r>
      <w:r w:rsidR="007401E0" w:rsidRPr="00A24874">
        <w:rPr>
          <w:rFonts w:ascii="ＭＳ Ｐ明朝" w:eastAsia="ＭＳ Ｐ明朝" w:hAnsi="ＭＳ Ｐ明朝" w:hint="eastAsia"/>
          <w:color w:val="FF0000"/>
          <w:u w:val="single"/>
        </w:rPr>
        <w:t>までに</w:t>
      </w:r>
      <w:r w:rsidR="007401E0">
        <w:rPr>
          <w:rFonts w:ascii="ＭＳ Ｐ明朝" w:eastAsia="ＭＳ Ｐ明朝" w:hAnsi="ＭＳ Ｐ明朝" w:hint="eastAsia"/>
          <w:color w:val="FF0000"/>
        </w:rPr>
        <w:t>担当</w:t>
      </w:r>
      <w:r w:rsidR="000C46D4">
        <w:rPr>
          <w:rFonts w:ascii="ＭＳ Ｐ明朝" w:eastAsia="ＭＳ Ｐ明朝" w:hAnsi="ＭＳ Ｐ明朝" w:hint="eastAsia"/>
          <w:color w:val="FF0000"/>
        </w:rPr>
        <w:t>者</w:t>
      </w:r>
      <w:r w:rsidR="007401E0">
        <w:rPr>
          <w:rFonts w:ascii="ＭＳ Ｐ明朝" w:eastAsia="ＭＳ Ｐ明朝" w:hAnsi="ＭＳ Ｐ明朝" w:hint="eastAsia"/>
          <w:color w:val="FF0000"/>
        </w:rPr>
        <w:t>（野澤＆小川）へ本申請フォームを送付願います。</w:t>
      </w:r>
    </w:p>
    <w:p w14:paraId="32BB2BDE" w14:textId="77777777" w:rsidR="00886274" w:rsidRPr="008724DC" w:rsidRDefault="00886274">
      <w:pPr>
        <w:rPr>
          <w:rFonts w:ascii="ＭＳ Ｐ明朝" w:eastAsia="ＭＳ Ｐ明朝" w:hAnsi="ＭＳ Ｐ明朝"/>
        </w:rPr>
      </w:pPr>
    </w:p>
    <w:p w14:paraId="4DDE57D6" w14:textId="4E306C65" w:rsidR="00C11295" w:rsidRPr="00B57783" w:rsidRDefault="00C11295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１）</w:t>
      </w:r>
      <w:r w:rsidR="004F191D" w:rsidRPr="00B57783">
        <w:rPr>
          <w:rFonts w:ascii="ＭＳ Ｐ明朝" w:eastAsia="ＭＳ Ｐ明朝" w:hAnsi="ＭＳ Ｐ明朝" w:hint="eastAsia"/>
        </w:rPr>
        <w:t>研究課目（和文）</w:t>
      </w:r>
    </w:p>
    <w:p w14:paraId="5977048A" w14:textId="74FF3E8C" w:rsidR="004F191D" w:rsidRPr="00786134" w:rsidRDefault="00786134">
      <w:pPr>
        <w:rPr>
          <w:rFonts w:ascii="ＭＳ Ｐ明朝" w:eastAsia="ＭＳ Ｐ明朝" w:hAnsi="ＭＳ Ｐ明朝"/>
          <w:i/>
        </w:rPr>
      </w:pPr>
      <w:r w:rsidRPr="00786134">
        <w:rPr>
          <w:rFonts w:ascii="ＭＳ Ｐ明朝" w:eastAsia="ＭＳ Ｐ明朝" w:hAnsi="ＭＳ Ｐ明朝" w:hint="eastAsia"/>
          <w:i/>
        </w:rPr>
        <w:t xml:space="preserve">　＊申請書に記入したもの</w:t>
      </w:r>
    </w:p>
    <w:p w14:paraId="45F607F6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２）研究題目（英文）</w:t>
      </w:r>
    </w:p>
    <w:p w14:paraId="26C766E3" w14:textId="629141B7" w:rsidR="004F191D" w:rsidRPr="00786134" w:rsidRDefault="00786134">
      <w:pPr>
        <w:rPr>
          <w:rFonts w:ascii="ＭＳ Ｐ明朝" w:eastAsia="ＭＳ Ｐ明朝" w:hAnsi="ＭＳ Ｐ明朝"/>
          <w:i/>
        </w:rPr>
      </w:pPr>
      <w:r w:rsidRPr="00786134">
        <w:rPr>
          <w:rFonts w:ascii="ＭＳ Ｐ明朝" w:eastAsia="ＭＳ Ｐ明朝" w:hAnsi="ＭＳ Ｐ明朝" w:hint="eastAsia"/>
          <w:i/>
        </w:rPr>
        <w:t xml:space="preserve">　＊申請書に記入したもの</w:t>
      </w:r>
    </w:p>
    <w:p w14:paraId="4AC2CFE8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３）研究代表者名</w:t>
      </w:r>
      <w:r w:rsidRPr="00B57783">
        <w:rPr>
          <w:rFonts w:ascii="ＭＳ Ｐ明朝" w:eastAsia="ＭＳ Ｐ明朝" w:hAnsi="ＭＳ Ｐ明朝"/>
        </w:rPr>
        <w:t>(PI)</w:t>
      </w:r>
    </w:p>
    <w:p w14:paraId="0348E78F" w14:textId="55656633" w:rsidR="004F191D" w:rsidRPr="00FF3526" w:rsidRDefault="007401E0">
      <w:pPr>
        <w:rPr>
          <w:rFonts w:ascii="ＭＳ Ｐ明朝" w:eastAsia="ＭＳ Ｐ明朝" w:hAnsi="ＭＳ Ｐ明朝"/>
          <w:i/>
        </w:rPr>
      </w:pPr>
      <w:r w:rsidRPr="00FF3526">
        <w:rPr>
          <w:rFonts w:ascii="ＭＳ Ｐ明朝" w:eastAsia="ＭＳ Ｐ明朝" w:hAnsi="ＭＳ Ｐ明朝" w:hint="eastAsia"/>
          <w:i/>
        </w:rPr>
        <w:t xml:space="preserve">　＊日本語および英語両方を記載願います。</w:t>
      </w:r>
    </w:p>
    <w:p w14:paraId="1EE80C47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 xml:space="preserve">（４）連絡先（電話番号　＆　</w:t>
      </w:r>
      <w:r w:rsidRPr="00B57783">
        <w:rPr>
          <w:rFonts w:ascii="ＭＳ Ｐ明朝" w:eastAsia="ＭＳ Ｐ明朝" w:hAnsi="ＭＳ Ｐ明朝"/>
        </w:rPr>
        <w:t>e-mail address</w:t>
      </w:r>
      <w:r w:rsidRPr="00B57783">
        <w:rPr>
          <w:rFonts w:ascii="ＭＳ Ｐ明朝" w:eastAsia="ＭＳ Ｐ明朝" w:hAnsi="ＭＳ Ｐ明朝" w:hint="eastAsia"/>
        </w:rPr>
        <w:t>）</w:t>
      </w:r>
    </w:p>
    <w:p w14:paraId="74F90AAD" w14:textId="77777777" w:rsidR="004F191D" w:rsidRPr="00B57783" w:rsidRDefault="004F191D">
      <w:pPr>
        <w:rPr>
          <w:rFonts w:ascii="ＭＳ Ｐ明朝" w:eastAsia="ＭＳ Ｐ明朝" w:hAnsi="ＭＳ Ｐ明朝"/>
        </w:rPr>
      </w:pPr>
    </w:p>
    <w:p w14:paraId="111B79A0" w14:textId="2DB05320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５）配分時間（事務局から配分された</w:t>
      </w:r>
      <w:r w:rsidRPr="00B57783">
        <w:rPr>
          <w:rFonts w:ascii="ＭＳ Ｐ明朝" w:eastAsia="ＭＳ Ｐ明朝" w:hAnsi="ＭＳ Ｐ明朝"/>
        </w:rPr>
        <w:t>SP</w:t>
      </w:r>
      <w:r w:rsidRPr="00B57783">
        <w:rPr>
          <w:rFonts w:ascii="ＭＳ Ｐ明朝" w:eastAsia="ＭＳ Ｐ明朝" w:hAnsi="ＭＳ Ｐ明朝" w:hint="eastAsia"/>
        </w:rPr>
        <w:t>時間を記入してください）</w:t>
      </w:r>
      <w:r w:rsidR="00B57783">
        <w:rPr>
          <w:rFonts w:ascii="ＭＳ Ｐ明朝" w:eastAsia="ＭＳ Ｐ明朝" w:hAnsi="ＭＳ Ｐ明朝" w:hint="eastAsia"/>
        </w:rPr>
        <w:t>と使用予定時間</w:t>
      </w:r>
    </w:p>
    <w:p w14:paraId="66200A38" w14:textId="6A095DA4" w:rsidR="004F191D" w:rsidRPr="00B20664" w:rsidRDefault="00B20664">
      <w:pPr>
        <w:rPr>
          <w:rFonts w:ascii="ＭＳ Ｐ明朝" w:eastAsia="ＭＳ Ｐ明朝" w:hAnsi="ＭＳ Ｐ明朝"/>
          <w:i/>
        </w:rPr>
      </w:pPr>
      <w:r w:rsidRPr="00B20664">
        <w:rPr>
          <w:rFonts w:ascii="ＭＳ Ｐ明朝" w:eastAsia="ＭＳ Ｐ明朝" w:hAnsi="ＭＳ Ｐ明朝" w:hint="eastAsia"/>
          <w:i/>
        </w:rPr>
        <w:t xml:space="preserve">　（例）１２時間配分のうち、今回８時間使用</w:t>
      </w:r>
    </w:p>
    <w:p w14:paraId="7634FEC0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６）</w:t>
      </w:r>
      <w:r w:rsidRPr="00B57783">
        <w:rPr>
          <w:rFonts w:ascii="ＭＳ Ｐ明朝" w:eastAsia="ＭＳ Ｐ明朝" w:hAnsi="ＭＳ Ｐ明朝"/>
        </w:rPr>
        <w:t>Experiment name (max 10 characters)</w:t>
      </w:r>
    </w:p>
    <w:p w14:paraId="6A1E07FB" w14:textId="61ED0647" w:rsidR="004F191D" w:rsidRPr="00AD1738" w:rsidRDefault="009F0BDF">
      <w:pPr>
        <w:rPr>
          <w:rFonts w:ascii="ＭＳ Ｐ明朝" w:eastAsia="ＭＳ Ｐ明朝" w:hAnsi="ＭＳ Ｐ明朝"/>
          <w:i/>
        </w:rPr>
      </w:pPr>
      <w:r>
        <w:rPr>
          <w:rFonts w:ascii="ＭＳ Ｐ明朝" w:eastAsia="ＭＳ Ｐ明朝" w:hAnsi="ＭＳ Ｐ明朝" w:hint="eastAsia"/>
          <w:i/>
        </w:rPr>
        <w:t xml:space="preserve">　</w:t>
      </w:r>
      <w:r w:rsidR="00AD1738" w:rsidRPr="00AD1738">
        <w:rPr>
          <w:rFonts w:ascii="ＭＳ Ｐ明朝" w:eastAsia="ＭＳ Ｐ明朝" w:hAnsi="ＭＳ Ｐ明朝" w:hint="eastAsia"/>
          <w:i/>
        </w:rPr>
        <w:t>（例）</w:t>
      </w:r>
      <w:r w:rsidR="00AD1738" w:rsidRPr="00AD1738">
        <w:rPr>
          <w:rFonts w:ascii="ＭＳ Ｐ明朝" w:eastAsia="ＭＳ Ｐ明朝" w:hAnsi="ＭＳ Ｐ明朝"/>
          <w:i/>
        </w:rPr>
        <w:t>SP_NI_Ti</w:t>
      </w:r>
    </w:p>
    <w:p w14:paraId="1D250852" w14:textId="6E890AF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７）</w:t>
      </w:r>
      <w:r w:rsidRPr="00B57783">
        <w:rPr>
          <w:rFonts w:ascii="ＭＳ Ｐ明朝" w:eastAsia="ＭＳ Ｐ明朝" w:hAnsi="ＭＳ Ｐ明朝"/>
        </w:rPr>
        <w:t xml:space="preserve">Description (short text) </w:t>
      </w:r>
      <w:r w:rsidR="00A72917">
        <w:rPr>
          <w:rFonts w:ascii="ＭＳ Ｐ明朝" w:eastAsia="ＭＳ Ｐ明朝" w:hAnsi="ＭＳ Ｐ明朝" w:hint="eastAsia"/>
        </w:rPr>
        <w:t>（１行）</w:t>
      </w:r>
    </w:p>
    <w:p w14:paraId="30BCE6FD" w14:textId="5D16C328" w:rsidR="004F191D" w:rsidRPr="009F0BDF" w:rsidRDefault="009F0BDF">
      <w:pPr>
        <w:rPr>
          <w:rFonts w:ascii="ＭＳ Ｐ明朝" w:eastAsia="ＭＳ Ｐ明朝" w:hAnsi="ＭＳ Ｐ明朝"/>
          <w:i/>
        </w:rPr>
      </w:pPr>
      <w:r>
        <w:rPr>
          <w:rFonts w:ascii="ＭＳ Ｐ明朝" w:eastAsia="ＭＳ Ｐ明朝" w:hAnsi="ＭＳ Ｐ明朝" w:hint="eastAsia"/>
          <w:i/>
        </w:rPr>
        <w:t xml:space="preserve">　</w:t>
      </w:r>
      <w:r w:rsidRPr="009F0BDF">
        <w:rPr>
          <w:rFonts w:ascii="ＭＳ Ｐ明朝" w:eastAsia="ＭＳ Ｐ明朝" w:hAnsi="ＭＳ Ｐ明朝" w:hint="eastAsia"/>
          <w:i/>
        </w:rPr>
        <w:t>（例）</w:t>
      </w:r>
      <w:r w:rsidRPr="009F0BDF">
        <w:rPr>
          <w:rFonts w:ascii="ＭＳ Ｐ明朝" w:eastAsia="ＭＳ Ｐ明朝" w:hAnsi="ＭＳ Ｐ明朝"/>
          <w:i/>
        </w:rPr>
        <w:t>Investigation of the thermospheric variations</w:t>
      </w:r>
    </w:p>
    <w:p w14:paraId="59F65066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８）使用レーダー　（必要なものを残してください）</w:t>
      </w:r>
    </w:p>
    <w:p w14:paraId="4FE20A97" w14:textId="6CDE933F" w:rsidR="004F191D" w:rsidRPr="00232BA3" w:rsidRDefault="00232BA3">
      <w:pPr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 w:hint="eastAsia"/>
        </w:rPr>
        <w:t xml:space="preserve">　　　</w:t>
      </w:r>
      <w:r w:rsidR="004F191D" w:rsidRPr="00A72917">
        <w:rPr>
          <w:rFonts w:ascii="Times New Roman" w:eastAsia="ＭＳ Ｐ明朝" w:hAnsi="Times New Roman" w:cs="Times New Roman"/>
        </w:rPr>
        <w:t>VHF radar, Tristatic VHF</w:t>
      </w:r>
      <w:r w:rsidR="00FF3526">
        <w:rPr>
          <w:rFonts w:ascii="Times New Roman" w:eastAsia="ＭＳ Ｐ明朝" w:hAnsi="Times New Roman" w:cs="Times New Roman"/>
        </w:rPr>
        <w:t xml:space="preserve"> radars</w:t>
      </w:r>
      <w:r w:rsidR="004F191D" w:rsidRPr="00A72917">
        <w:rPr>
          <w:rFonts w:ascii="Times New Roman" w:eastAsia="ＭＳ Ｐ明朝" w:hAnsi="Times New Roman" w:cs="Times New Roman"/>
        </w:rPr>
        <w:t>, Troms</w:t>
      </w:r>
      <w:r w:rsidR="00A72917">
        <w:rPr>
          <w:rFonts w:ascii="Times New Roman" w:eastAsia="ＭＳ Ｐ明朝" w:hAnsi="Times New Roman" w:cs="Times New Roman"/>
        </w:rPr>
        <w:t>ø</w:t>
      </w:r>
      <w:r w:rsidR="004F191D" w:rsidRPr="00A72917">
        <w:rPr>
          <w:rFonts w:ascii="Times New Roman" w:eastAsia="ＭＳ Ｐ明朝" w:hAnsi="Times New Roman" w:cs="Times New Roman"/>
        </w:rPr>
        <w:t xml:space="preserve"> UHF</w:t>
      </w:r>
      <w:r w:rsidR="00FF3526">
        <w:rPr>
          <w:rFonts w:ascii="Times New Roman" w:eastAsia="ＭＳ Ｐ明朝" w:hAnsi="Times New Roman" w:cs="Times New Roman"/>
        </w:rPr>
        <w:t xml:space="preserve"> radar</w:t>
      </w:r>
      <w:r w:rsidR="004F191D" w:rsidRPr="00A72917">
        <w:rPr>
          <w:rFonts w:ascii="Times New Roman" w:eastAsia="ＭＳ Ｐ明朝" w:hAnsi="Times New Roman" w:cs="Times New Roman"/>
        </w:rPr>
        <w:t>, ESR, HF heating</w:t>
      </w:r>
    </w:p>
    <w:p w14:paraId="2DBD30B4" w14:textId="77777777" w:rsidR="004F191D" w:rsidRPr="00B57783" w:rsidRDefault="004F191D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９）希望実験</w:t>
      </w:r>
      <w:r w:rsidR="00476A72" w:rsidRPr="00B57783">
        <w:rPr>
          <w:rFonts w:ascii="ＭＳ Ｐ明朝" w:eastAsia="ＭＳ Ｐ明朝" w:hAnsi="ＭＳ Ｐ明朝" w:hint="eastAsia"/>
        </w:rPr>
        <w:t>日時（オペレーダーが決まっている場合は、その氏名も記入）</w:t>
      </w:r>
    </w:p>
    <w:p w14:paraId="43BDEF70" w14:textId="0C225AE8" w:rsidR="00476A72" w:rsidRPr="007401E0" w:rsidRDefault="009F0BDF">
      <w:pPr>
        <w:rPr>
          <w:rFonts w:ascii="ＭＳ Ｐ明朝" w:eastAsia="ＭＳ Ｐ明朝" w:hAnsi="ＭＳ Ｐ明朝"/>
          <w:i/>
        </w:rPr>
      </w:pPr>
      <w:r>
        <w:rPr>
          <w:rFonts w:ascii="ＭＳ Ｐ明朝" w:eastAsia="ＭＳ Ｐ明朝" w:hAnsi="ＭＳ Ｐ明朝" w:hint="eastAsia"/>
          <w:i/>
        </w:rPr>
        <w:t xml:space="preserve">　</w:t>
      </w:r>
      <w:r w:rsidR="00EB4C85" w:rsidRPr="00AD1738">
        <w:rPr>
          <w:rFonts w:ascii="ＭＳ Ｐ明朝" w:eastAsia="ＭＳ Ｐ明朝" w:hAnsi="ＭＳ Ｐ明朝" w:hint="eastAsia"/>
          <w:i/>
        </w:rPr>
        <w:t xml:space="preserve">（例）　</w:t>
      </w:r>
      <w:r w:rsidR="00EB4C85" w:rsidRPr="00AD1738">
        <w:rPr>
          <w:rFonts w:ascii="ＭＳ Ｐ明朝" w:eastAsia="ＭＳ Ｐ明朝" w:hAnsi="ＭＳ Ｐ明朝"/>
          <w:i/>
        </w:rPr>
        <w:t>2018</w:t>
      </w:r>
      <w:r w:rsidR="00EB4C85" w:rsidRPr="00AD1738">
        <w:rPr>
          <w:rFonts w:ascii="ＭＳ Ｐ明朝" w:eastAsia="ＭＳ Ｐ明朝" w:hAnsi="ＭＳ Ｐ明朝" w:hint="eastAsia"/>
          <w:i/>
        </w:rPr>
        <w:t>年</w:t>
      </w:r>
      <w:r w:rsidR="00EB4C85" w:rsidRPr="00AD1738">
        <w:rPr>
          <w:rFonts w:ascii="ＭＳ Ｐ明朝" w:eastAsia="ＭＳ Ｐ明朝" w:hAnsi="ＭＳ Ｐ明朝"/>
          <w:i/>
        </w:rPr>
        <w:t>11</w:t>
      </w:r>
      <w:r w:rsidR="00EB4C85" w:rsidRPr="00AD1738">
        <w:rPr>
          <w:rFonts w:ascii="ＭＳ Ｐ明朝" w:eastAsia="ＭＳ Ｐ明朝" w:hAnsi="ＭＳ Ｐ明朝" w:hint="eastAsia"/>
          <w:i/>
        </w:rPr>
        <w:t>月</w:t>
      </w:r>
      <w:r w:rsidR="00EB4C85" w:rsidRPr="00AD1738">
        <w:rPr>
          <w:rFonts w:ascii="ＭＳ Ｐ明朝" w:eastAsia="ＭＳ Ｐ明朝" w:hAnsi="ＭＳ Ｐ明朝"/>
          <w:i/>
        </w:rPr>
        <w:t>2</w:t>
      </w:r>
      <w:r w:rsidR="00EB4C85" w:rsidRPr="00AD1738">
        <w:rPr>
          <w:rFonts w:ascii="ＭＳ Ｐ明朝" w:eastAsia="ＭＳ Ｐ明朝" w:hAnsi="ＭＳ Ｐ明朝" w:hint="eastAsia"/>
          <w:i/>
        </w:rPr>
        <w:t xml:space="preserve">日　</w:t>
      </w:r>
      <w:r w:rsidR="00EB4C85" w:rsidRPr="00AD1738">
        <w:rPr>
          <w:rFonts w:ascii="ＭＳ Ｐ明朝" w:eastAsia="ＭＳ Ｐ明朝" w:hAnsi="ＭＳ Ｐ明朝"/>
          <w:i/>
        </w:rPr>
        <w:t xml:space="preserve">16 UT </w:t>
      </w:r>
      <w:r w:rsidR="00EB4C85" w:rsidRPr="00AD1738">
        <w:rPr>
          <w:rFonts w:ascii="ＭＳ Ｐ明朝" w:eastAsia="ＭＳ Ｐ明朝" w:hAnsi="ＭＳ Ｐ明朝" w:hint="eastAsia"/>
          <w:i/>
        </w:rPr>
        <w:t>から　20 UT</w:t>
      </w:r>
      <w:r w:rsidR="00FD3012">
        <w:rPr>
          <w:rFonts w:ascii="ＭＳ Ｐ明朝" w:eastAsia="ＭＳ Ｐ明朝" w:hAnsi="ＭＳ Ｐ明朝" w:hint="eastAsia"/>
          <w:i/>
        </w:rPr>
        <w:t xml:space="preserve">　　</w:t>
      </w:r>
      <w:r w:rsidR="00786134">
        <w:rPr>
          <w:rFonts w:ascii="ＭＳ Ｐ明朝" w:eastAsia="ＭＳ Ｐ明朝" w:hAnsi="ＭＳ Ｐ明朝" w:hint="eastAsia"/>
          <w:i/>
        </w:rPr>
        <w:t>現地</w:t>
      </w:r>
      <w:r w:rsidR="00FD3012">
        <w:rPr>
          <w:rFonts w:ascii="ＭＳ Ｐ明朝" w:eastAsia="ＭＳ Ｐ明朝" w:hAnsi="ＭＳ Ｐ明朝" w:hint="eastAsia"/>
          <w:i/>
        </w:rPr>
        <w:t>担当　野澤悟徳</w:t>
      </w:r>
    </w:p>
    <w:p w14:paraId="68978137" w14:textId="4C455DF2" w:rsidR="00476A72" w:rsidRPr="00B57783" w:rsidRDefault="00476A72">
      <w:pPr>
        <w:rPr>
          <w:rFonts w:ascii="ＭＳ Ｐ明朝" w:eastAsia="ＭＳ Ｐ明朝" w:hAnsi="ＭＳ Ｐ明朝"/>
        </w:rPr>
      </w:pPr>
      <w:r w:rsidRPr="00B57783">
        <w:rPr>
          <w:rFonts w:ascii="ＭＳ Ｐ明朝" w:eastAsia="ＭＳ Ｐ明朝" w:hAnsi="ＭＳ Ｐ明朝" w:hint="eastAsia"/>
        </w:rPr>
        <w:t>（１０）</w:t>
      </w:r>
      <w:r w:rsidRPr="00232BA3">
        <w:rPr>
          <w:rFonts w:ascii="Times New Roman" w:eastAsia="ＭＳ Ｐ明朝" w:hAnsi="Times New Roman" w:cs="Times New Roman"/>
        </w:rPr>
        <w:t>Description</w:t>
      </w:r>
      <w:r w:rsidRPr="00B57783">
        <w:rPr>
          <w:rFonts w:ascii="ＭＳ Ｐ明朝" w:eastAsia="ＭＳ Ｐ明朝" w:hAnsi="ＭＳ Ｐ明朝"/>
        </w:rPr>
        <w:t xml:space="preserve"> </w:t>
      </w:r>
      <w:r w:rsidRPr="00B57783">
        <w:rPr>
          <w:rFonts w:ascii="ＭＳ Ｐ明朝" w:eastAsia="ＭＳ Ｐ明朝" w:hAnsi="ＭＳ Ｐ明朝" w:hint="eastAsia"/>
        </w:rPr>
        <w:t>（英文で</w:t>
      </w:r>
      <w:r w:rsidR="006C48ED">
        <w:rPr>
          <w:rFonts w:ascii="ＭＳ Ｐ明朝" w:eastAsia="ＭＳ Ｐ明朝" w:hAnsi="ＭＳ Ｐ明朝"/>
        </w:rPr>
        <w:t>3</w:t>
      </w:r>
      <w:r w:rsidRPr="00B57783">
        <w:rPr>
          <w:rFonts w:ascii="ＭＳ Ｐ明朝" w:eastAsia="ＭＳ Ｐ明朝" w:hAnsi="ＭＳ Ｐ明朝" w:hint="eastAsia"/>
        </w:rPr>
        <w:t>行程度から</w:t>
      </w:r>
      <w:r w:rsidR="006C48ED">
        <w:rPr>
          <w:rFonts w:ascii="ＭＳ Ｐ明朝" w:eastAsia="ＭＳ Ｐ明朝" w:hAnsi="ＭＳ Ｐ明朝"/>
        </w:rPr>
        <w:t>10</w:t>
      </w:r>
      <w:r w:rsidRPr="00B57783">
        <w:rPr>
          <w:rFonts w:ascii="ＭＳ Ｐ明朝" w:eastAsia="ＭＳ Ｐ明朝" w:hAnsi="ＭＳ Ｐ明朝" w:hint="eastAsia"/>
        </w:rPr>
        <w:t>行程度）</w:t>
      </w:r>
    </w:p>
    <w:p w14:paraId="2C0D4150" w14:textId="31C3D817" w:rsidR="00A72917" w:rsidRPr="00232BA3" w:rsidRDefault="006C48ED">
      <w:pPr>
        <w:rPr>
          <w:rFonts w:ascii="Times New Roman" w:eastAsia="ＭＳ Ｐ明朝" w:hAnsi="Times New Roman" w:cs="Times New Roman"/>
          <w:i/>
        </w:rPr>
      </w:pPr>
      <w:r w:rsidRPr="006C48ED">
        <w:rPr>
          <w:rFonts w:ascii="Times New Roman" w:eastAsia="ＭＳ Ｐ明朝" w:hAnsi="Times New Roman" w:cs="Times New Roman" w:hint="eastAsia"/>
          <w:i/>
        </w:rPr>
        <w:t>（例）</w:t>
      </w:r>
      <w:r w:rsidRPr="006C48ED">
        <w:rPr>
          <w:rFonts w:ascii="Times New Roman" w:eastAsia="ＭＳ Ｐ明朝" w:hAnsi="Times New Roman" w:cs="Times New Roman"/>
          <w:i/>
        </w:rPr>
        <w:t>We will run the EISCAT UHF radar with the sodium LIDAR and a 5-wavelength photometer. Clear sky is desired. Based on the simultaneous data, evaluation of Joule heating and derivation of ion-neutral collision frequency will be made. We book 4 nights, but if it would go very well for the first two nights, we would cancel the others.</w:t>
      </w:r>
    </w:p>
    <w:p w14:paraId="4BA9FCF6" w14:textId="7C19697C" w:rsidR="00B57783" w:rsidRDefault="00B57783">
      <w:pPr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（１１）その他（事務局への依頼等）</w:t>
      </w:r>
    </w:p>
    <w:p w14:paraId="3A5DB208" w14:textId="6E3326F6" w:rsidR="00695302" w:rsidRPr="00DC5E0F" w:rsidRDefault="00FD3012">
      <w:pPr>
        <w:rPr>
          <w:rFonts w:ascii="ＭＳ Ｐ明朝" w:eastAsia="ＭＳ Ｐ明朝" w:hAnsi="ＭＳ Ｐ明朝"/>
          <w:i/>
        </w:rPr>
      </w:pPr>
      <w:r>
        <w:rPr>
          <w:rFonts w:ascii="ＭＳ Ｐ明朝" w:eastAsia="ＭＳ Ｐ明朝" w:hAnsi="ＭＳ Ｐ明朝" w:hint="eastAsia"/>
          <w:i/>
        </w:rPr>
        <w:t xml:space="preserve">　</w:t>
      </w:r>
      <w:r w:rsidR="00DC5E0F" w:rsidRPr="00DC5E0F">
        <w:rPr>
          <w:rFonts w:ascii="ＭＳ Ｐ明朝" w:eastAsia="ＭＳ Ｐ明朝" w:hAnsi="ＭＳ Ｐ明朝" w:hint="eastAsia"/>
          <w:i/>
        </w:rPr>
        <w:t>（例）この実験は、ノルウェーとの共同実験です。</w:t>
      </w:r>
    </w:p>
    <w:p w14:paraId="23AE50BB" w14:textId="5E4E8F8E" w:rsidR="00695302" w:rsidRPr="00695302" w:rsidRDefault="00695302">
      <w:pPr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 xml:space="preserve">＊送付先：　</w:t>
      </w:r>
      <w:hyperlink r:id="rId4" w:history="1">
        <w:r w:rsidRPr="00FD3AEB">
          <w:rPr>
            <w:rStyle w:val="a3"/>
            <w:rFonts w:ascii="ＭＳ Ｐ明朝" w:eastAsia="ＭＳ Ｐ明朝" w:hAnsi="ＭＳ Ｐ明朝"/>
          </w:rPr>
          <w:t>nozawa@nagoya-u.jp</w:t>
        </w:r>
      </w:hyperlink>
      <w:r>
        <w:rPr>
          <w:rFonts w:ascii="ＭＳ Ｐ明朝" w:eastAsia="ＭＳ Ｐ明朝" w:hAnsi="ＭＳ Ｐ明朝"/>
        </w:rPr>
        <w:t xml:space="preserve"> and </w:t>
      </w:r>
      <w:hyperlink r:id="rId5" w:history="1">
        <w:r w:rsidRPr="00FD3AEB">
          <w:rPr>
            <w:rStyle w:val="a3"/>
            <w:rFonts w:ascii="ＭＳ Ｐ明朝" w:eastAsia="ＭＳ Ｐ明朝" w:hAnsi="ＭＳ Ｐ明朝"/>
          </w:rPr>
          <w:t>yogawa@nipr.ac.jp</w:t>
        </w:r>
      </w:hyperlink>
    </w:p>
    <w:sectPr w:rsidR="00695302" w:rsidRPr="00695302" w:rsidSect="00B57783">
      <w:pgSz w:w="11900" w:h="16840"/>
      <w:pgMar w:top="1418" w:right="1134" w:bottom="1418" w:left="1134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Ｐ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DQwNrAwMjI2MLFU0lEKTi0uzszPAykwqQUA+9n2eSwAAAA="/>
  </w:docVars>
  <w:rsids>
    <w:rsidRoot w:val="00C11295"/>
    <w:rsid w:val="00001801"/>
    <w:rsid w:val="00004B25"/>
    <w:rsid w:val="00005031"/>
    <w:rsid w:val="00006685"/>
    <w:rsid w:val="00011F0D"/>
    <w:rsid w:val="00014321"/>
    <w:rsid w:val="000153F2"/>
    <w:rsid w:val="000223D2"/>
    <w:rsid w:val="00023F33"/>
    <w:rsid w:val="00030ECA"/>
    <w:rsid w:val="0003307C"/>
    <w:rsid w:val="00033577"/>
    <w:rsid w:val="000347DA"/>
    <w:rsid w:val="000408F6"/>
    <w:rsid w:val="00040BC1"/>
    <w:rsid w:val="00041663"/>
    <w:rsid w:val="000420F6"/>
    <w:rsid w:val="0004654C"/>
    <w:rsid w:val="0005087F"/>
    <w:rsid w:val="0005147E"/>
    <w:rsid w:val="00052DC8"/>
    <w:rsid w:val="00054F21"/>
    <w:rsid w:val="000568E4"/>
    <w:rsid w:val="00056F7A"/>
    <w:rsid w:val="00057EAB"/>
    <w:rsid w:val="0006157B"/>
    <w:rsid w:val="00061C7E"/>
    <w:rsid w:val="00061E77"/>
    <w:rsid w:val="00062D23"/>
    <w:rsid w:val="00063764"/>
    <w:rsid w:val="0006564E"/>
    <w:rsid w:val="00071D5B"/>
    <w:rsid w:val="000727E4"/>
    <w:rsid w:val="00073506"/>
    <w:rsid w:val="00074286"/>
    <w:rsid w:val="00074D61"/>
    <w:rsid w:val="00075D38"/>
    <w:rsid w:val="000833B5"/>
    <w:rsid w:val="000942A7"/>
    <w:rsid w:val="000A3971"/>
    <w:rsid w:val="000A57DD"/>
    <w:rsid w:val="000B3E2C"/>
    <w:rsid w:val="000B53E1"/>
    <w:rsid w:val="000B6650"/>
    <w:rsid w:val="000B715A"/>
    <w:rsid w:val="000C0A5B"/>
    <w:rsid w:val="000C1DEB"/>
    <w:rsid w:val="000C2080"/>
    <w:rsid w:val="000C2468"/>
    <w:rsid w:val="000C40DA"/>
    <w:rsid w:val="000C46D4"/>
    <w:rsid w:val="000C4B9E"/>
    <w:rsid w:val="000C554A"/>
    <w:rsid w:val="000C762B"/>
    <w:rsid w:val="000D4361"/>
    <w:rsid w:val="000D4F22"/>
    <w:rsid w:val="000E03CC"/>
    <w:rsid w:val="000E50B5"/>
    <w:rsid w:val="000E5986"/>
    <w:rsid w:val="000E65BC"/>
    <w:rsid w:val="000F286F"/>
    <w:rsid w:val="000F3A57"/>
    <w:rsid w:val="000F3C07"/>
    <w:rsid w:val="000F5C63"/>
    <w:rsid w:val="001035E5"/>
    <w:rsid w:val="00115769"/>
    <w:rsid w:val="00117027"/>
    <w:rsid w:val="001215FA"/>
    <w:rsid w:val="00121704"/>
    <w:rsid w:val="00121F64"/>
    <w:rsid w:val="00127A1A"/>
    <w:rsid w:val="00127B54"/>
    <w:rsid w:val="001302A8"/>
    <w:rsid w:val="00131032"/>
    <w:rsid w:val="0013794C"/>
    <w:rsid w:val="00140886"/>
    <w:rsid w:val="0014300A"/>
    <w:rsid w:val="00144671"/>
    <w:rsid w:val="00145D34"/>
    <w:rsid w:val="00146C64"/>
    <w:rsid w:val="0015177F"/>
    <w:rsid w:val="00152A1A"/>
    <w:rsid w:val="00154CC4"/>
    <w:rsid w:val="00154E72"/>
    <w:rsid w:val="00154E91"/>
    <w:rsid w:val="00154EF0"/>
    <w:rsid w:val="0016137A"/>
    <w:rsid w:val="001618C4"/>
    <w:rsid w:val="00163E2D"/>
    <w:rsid w:val="00164B18"/>
    <w:rsid w:val="00164BB2"/>
    <w:rsid w:val="001663F2"/>
    <w:rsid w:val="00173590"/>
    <w:rsid w:val="00173CC5"/>
    <w:rsid w:val="0017497B"/>
    <w:rsid w:val="00175D87"/>
    <w:rsid w:val="001802CB"/>
    <w:rsid w:val="00180B54"/>
    <w:rsid w:val="00181385"/>
    <w:rsid w:val="001815CB"/>
    <w:rsid w:val="00181BA0"/>
    <w:rsid w:val="0018362F"/>
    <w:rsid w:val="00186DCD"/>
    <w:rsid w:val="00190267"/>
    <w:rsid w:val="00190B3A"/>
    <w:rsid w:val="001945E3"/>
    <w:rsid w:val="00196084"/>
    <w:rsid w:val="00196937"/>
    <w:rsid w:val="001A194C"/>
    <w:rsid w:val="001A4EEE"/>
    <w:rsid w:val="001A4F10"/>
    <w:rsid w:val="001A5CE1"/>
    <w:rsid w:val="001A72A9"/>
    <w:rsid w:val="001B168B"/>
    <w:rsid w:val="001B2C71"/>
    <w:rsid w:val="001B7122"/>
    <w:rsid w:val="001C0F48"/>
    <w:rsid w:val="001C20FF"/>
    <w:rsid w:val="001D1077"/>
    <w:rsid w:val="001D6CB3"/>
    <w:rsid w:val="001D74C6"/>
    <w:rsid w:val="001E0AA1"/>
    <w:rsid w:val="001E0C55"/>
    <w:rsid w:val="001E1EDF"/>
    <w:rsid w:val="001E244C"/>
    <w:rsid w:val="001E2AD1"/>
    <w:rsid w:val="001E5097"/>
    <w:rsid w:val="001E5969"/>
    <w:rsid w:val="001E6167"/>
    <w:rsid w:val="001E7566"/>
    <w:rsid w:val="001F1856"/>
    <w:rsid w:val="001F29C9"/>
    <w:rsid w:val="001F3B0A"/>
    <w:rsid w:val="001F51B9"/>
    <w:rsid w:val="001F57BE"/>
    <w:rsid w:val="001F5C52"/>
    <w:rsid w:val="001F5D83"/>
    <w:rsid w:val="001F672C"/>
    <w:rsid w:val="001F7192"/>
    <w:rsid w:val="001F73C8"/>
    <w:rsid w:val="001F778A"/>
    <w:rsid w:val="0020161A"/>
    <w:rsid w:val="00201D4D"/>
    <w:rsid w:val="00203FC5"/>
    <w:rsid w:val="00204137"/>
    <w:rsid w:val="002044F1"/>
    <w:rsid w:val="00205B1E"/>
    <w:rsid w:val="00206DB9"/>
    <w:rsid w:val="00206FDE"/>
    <w:rsid w:val="00207493"/>
    <w:rsid w:val="00207B26"/>
    <w:rsid w:val="0021424C"/>
    <w:rsid w:val="002142CF"/>
    <w:rsid w:val="002150CE"/>
    <w:rsid w:val="0022080F"/>
    <w:rsid w:val="002231D3"/>
    <w:rsid w:val="002235A7"/>
    <w:rsid w:val="0022422F"/>
    <w:rsid w:val="00232BA3"/>
    <w:rsid w:val="002346D3"/>
    <w:rsid w:val="00235169"/>
    <w:rsid w:val="00237CC7"/>
    <w:rsid w:val="00240A0D"/>
    <w:rsid w:val="00240DB5"/>
    <w:rsid w:val="002448C3"/>
    <w:rsid w:val="002458AE"/>
    <w:rsid w:val="002476A1"/>
    <w:rsid w:val="002514C5"/>
    <w:rsid w:val="002529F5"/>
    <w:rsid w:val="002556EF"/>
    <w:rsid w:val="00263D2E"/>
    <w:rsid w:val="0026412F"/>
    <w:rsid w:val="002659C8"/>
    <w:rsid w:val="0026606C"/>
    <w:rsid w:val="002669DA"/>
    <w:rsid w:val="00266EC1"/>
    <w:rsid w:val="00267E83"/>
    <w:rsid w:val="00270DC2"/>
    <w:rsid w:val="002720D9"/>
    <w:rsid w:val="002725DD"/>
    <w:rsid w:val="002733BE"/>
    <w:rsid w:val="0027371C"/>
    <w:rsid w:val="00275FA7"/>
    <w:rsid w:val="002768FC"/>
    <w:rsid w:val="002776B4"/>
    <w:rsid w:val="00281D1E"/>
    <w:rsid w:val="00282546"/>
    <w:rsid w:val="00287A81"/>
    <w:rsid w:val="002938D4"/>
    <w:rsid w:val="00293969"/>
    <w:rsid w:val="002A0A19"/>
    <w:rsid w:val="002A1ACA"/>
    <w:rsid w:val="002A302B"/>
    <w:rsid w:val="002A3BCD"/>
    <w:rsid w:val="002A3C79"/>
    <w:rsid w:val="002A6D0A"/>
    <w:rsid w:val="002A7EB2"/>
    <w:rsid w:val="002B0153"/>
    <w:rsid w:val="002B1219"/>
    <w:rsid w:val="002B1B86"/>
    <w:rsid w:val="002B20C1"/>
    <w:rsid w:val="002B2BEF"/>
    <w:rsid w:val="002B3F22"/>
    <w:rsid w:val="002B4AFD"/>
    <w:rsid w:val="002B68C0"/>
    <w:rsid w:val="002C0A2F"/>
    <w:rsid w:val="002C2E93"/>
    <w:rsid w:val="002C468C"/>
    <w:rsid w:val="002C71BB"/>
    <w:rsid w:val="002D0C06"/>
    <w:rsid w:val="002D2A06"/>
    <w:rsid w:val="002D2E26"/>
    <w:rsid w:val="002D33CD"/>
    <w:rsid w:val="002D4B1E"/>
    <w:rsid w:val="002D5924"/>
    <w:rsid w:val="002D637D"/>
    <w:rsid w:val="002E5404"/>
    <w:rsid w:val="002F07C2"/>
    <w:rsid w:val="002F131D"/>
    <w:rsid w:val="002F27BA"/>
    <w:rsid w:val="002F4280"/>
    <w:rsid w:val="002F5FFD"/>
    <w:rsid w:val="00300103"/>
    <w:rsid w:val="00300501"/>
    <w:rsid w:val="0030237E"/>
    <w:rsid w:val="003064C3"/>
    <w:rsid w:val="0031192A"/>
    <w:rsid w:val="00312241"/>
    <w:rsid w:val="003177C8"/>
    <w:rsid w:val="00324AF8"/>
    <w:rsid w:val="00325967"/>
    <w:rsid w:val="00326402"/>
    <w:rsid w:val="0032661A"/>
    <w:rsid w:val="00330405"/>
    <w:rsid w:val="003331B0"/>
    <w:rsid w:val="00333DD7"/>
    <w:rsid w:val="003426A2"/>
    <w:rsid w:val="00342807"/>
    <w:rsid w:val="00342F11"/>
    <w:rsid w:val="003431AB"/>
    <w:rsid w:val="0034544A"/>
    <w:rsid w:val="003460B9"/>
    <w:rsid w:val="0035167D"/>
    <w:rsid w:val="00351DD3"/>
    <w:rsid w:val="00353057"/>
    <w:rsid w:val="00355DC7"/>
    <w:rsid w:val="0036560D"/>
    <w:rsid w:val="003676C2"/>
    <w:rsid w:val="0037005A"/>
    <w:rsid w:val="003717ED"/>
    <w:rsid w:val="00373950"/>
    <w:rsid w:val="00376E93"/>
    <w:rsid w:val="00390D92"/>
    <w:rsid w:val="00392349"/>
    <w:rsid w:val="003925AA"/>
    <w:rsid w:val="00394F23"/>
    <w:rsid w:val="00395F67"/>
    <w:rsid w:val="00396991"/>
    <w:rsid w:val="003A1841"/>
    <w:rsid w:val="003A2A1D"/>
    <w:rsid w:val="003A3DC1"/>
    <w:rsid w:val="003A5F5F"/>
    <w:rsid w:val="003B08C1"/>
    <w:rsid w:val="003B118C"/>
    <w:rsid w:val="003B1F54"/>
    <w:rsid w:val="003B65DE"/>
    <w:rsid w:val="003B6605"/>
    <w:rsid w:val="003C18F8"/>
    <w:rsid w:val="003C1FF1"/>
    <w:rsid w:val="003C6667"/>
    <w:rsid w:val="003C723B"/>
    <w:rsid w:val="003C79F8"/>
    <w:rsid w:val="003C7AAD"/>
    <w:rsid w:val="003D251B"/>
    <w:rsid w:val="003D293D"/>
    <w:rsid w:val="003D3ABF"/>
    <w:rsid w:val="003D41A0"/>
    <w:rsid w:val="003D56BE"/>
    <w:rsid w:val="003E17E8"/>
    <w:rsid w:val="003E39E9"/>
    <w:rsid w:val="003E50D8"/>
    <w:rsid w:val="003E695B"/>
    <w:rsid w:val="003F0A6F"/>
    <w:rsid w:val="003F2771"/>
    <w:rsid w:val="003F39F9"/>
    <w:rsid w:val="00404AAF"/>
    <w:rsid w:val="0041248D"/>
    <w:rsid w:val="0041317F"/>
    <w:rsid w:val="00416372"/>
    <w:rsid w:val="00422D36"/>
    <w:rsid w:val="00423BA8"/>
    <w:rsid w:val="00426099"/>
    <w:rsid w:val="004319B2"/>
    <w:rsid w:val="004330CF"/>
    <w:rsid w:val="00433BB3"/>
    <w:rsid w:val="00435BDE"/>
    <w:rsid w:val="0043740B"/>
    <w:rsid w:val="00440026"/>
    <w:rsid w:val="00444305"/>
    <w:rsid w:val="00445CAE"/>
    <w:rsid w:val="0045134B"/>
    <w:rsid w:val="00452353"/>
    <w:rsid w:val="00452EA3"/>
    <w:rsid w:val="0045445D"/>
    <w:rsid w:val="004544E1"/>
    <w:rsid w:val="0045464A"/>
    <w:rsid w:val="004554F0"/>
    <w:rsid w:val="004570B6"/>
    <w:rsid w:val="00457B39"/>
    <w:rsid w:val="00460705"/>
    <w:rsid w:val="00464C5B"/>
    <w:rsid w:val="0046608D"/>
    <w:rsid w:val="0046621E"/>
    <w:rsid w:val="00473C85"/>
    <w:rsid w:val="00474F2C"/>
    <w:rsid w:val="004753D2"/>
    <w:rsid w:val="00476A72"/>
    <w:rsid w:val="00480CF0"/>
    <w:rsid w:val="004825B1"/>
    <w:rsid w:val="00483463"/>
    <w:rsid w:val="00484377"/>
    <w:rsid w:val="00485BA6"/>
    <w:rsid w:val="004866DA"/>
    <w:rsid w:val="00486C67"/>
    <w:rsid w:val="00487B03"/>
    <w:rsid w:val="00487F65"/>
    <w:rsid w:val="00492BF4"/>
    <w:rsid w:val="004948F7"/>
    <w:rsid w:val="00494C31"/>
    <w:rsid w:val="004A0853"/>
    <w:rsid w:val="004A5A60"/>
    <w:rsid w:val="004A6325"/>
    <w:rsid w:val="004A6FFB"/>
    <w:rsid w:val="004A7122"/>
    <w:rsid w:val="004A766F"/>
    <w:rsid w:val="004B18BC"/>
    <w:rsid w:val="004B3B4B"/>
    <w:rsid w:val="004C0948"/>
    <w:rsid w:val="004D0962"/>
    <w:rsid w:val="004D493E"/>
    <w:rsid w:val="004D5A08"/>
    <w:rsid w:val="004D6CFA"/>
    <w:rsid w:val="004D7034"/>
    <w:rsid w:val="004D720C"/>
    <w:rsid w:val="004E0C8A"/>
    <w:rsid w:val="004E0DC3"/>
    <w:rsid w:val="004E18CF"/>
    <w:rsid w:val="004E273B"/>
    <w:rsid w:val="004E289E"/>
    <w:rsid w:val="004E7E84"/>
    <w:rsid w:val="004F191D"/>
    <w:rsid w:val="004F1A6C"/>
    <w:rsid w:val="004F225E"/>
    <w:rsid w:val="004F3901"/>
    <w:rsid w:val="004F3C9C"/>
    <w:rsid w:val="004F4308"/>
    <w:rsid w:val="004F5727"/>
    <w:rsid w:val="004F5E6E"/>
    <w:rsid w:val="004F7096"/>
    <w:rsid w:val="004F735B"/>
    <w:rsid w:val="004F758A"/>
    <w:rsid w:val="004F7882"/>
    <w:rsid w:val="005030B3"/>
    <w:rsid w:val="005044DA"/>
    <w:rsid w:val="0050536F"/>
    <w:rsid w:val="00506DB6"/>
    <w:rsid w:val="0051540D"/>
    <w:rsid w:val="00521C98"/>
    <w:rsid w:val="00522307"/>
    <w:rsid w:val="00522F34"/>
    <w:rsid w:val="00531D7B"/>
    <w:rsid w:val="00533ECB"/>
    <w:rsid w:val="00537C24"/>
    <w:rsid w:val="00540F58"/>
    <w:rsid w:val="00543F1E"/>
    <w:rsid w:val="005441BE"/>
    <w:rsid w:val="00546612"/>
    <w:rsid w:val="0054670E"/>
    <w:rsid w:val="005542CB"/>
    <w:rsid w:val="005554B3"/>
    <w:rsid w:val="005616F3"/>
    <w:rsid w:val="0056172C"/>
    <w:rsid w:val="00564B02"/>
    <w:rsid w:val="00565A2D"/>
    <w:rsid w:val="005667AF"/>
    <w:rsid w:val="005670B3"/>
    <w:rsid w:val="00571521"/>
    <w:rsid w:val="005728C0"/>
    <w:rsid w:val="005776E1"/>
    <w:rsid w:val="00582471"/>
    <w:rsid w:val="00583340"/>
    <w:rsid w:val="005838D3"/>
    <w:rsid w:val="00585A4E"/>
    <w:rsid w:val="00586541"/>
    <w:rsid w:val="00595202"/>
    <w:rsid w:val="00595407"/>
    <w:rsid w:val="00597DDC"/>
    <w:rsid w:val="005A2945"/>
    <w:rsid w:val="005A5B05"/>
    <w:rsid w:val="005B4439"/>
    <w:rsid w:val="005B4DDB"/>
    <w:rsid w:val="005B4FC9"/>
    <w:rsid w:val="005C15A4"/>
    <w:rsid w:val="005C17ED"/>
    <w:rsid w:val="005C4C3E"/>
    <w:rsid w:val="005D0C92"/>
    <w:rsid w:val="005D3661"/>
    <w:rsid w:val="005D4253"/>
    <w:rsid w:val="005D5321"/>
    <w:rsid w:val="005E2234"/>
    <w:rsid w:val="005E2C93"/>
    <w:rsid w:val="005F03A2"/>
    <w:rsid w:val="005F2371"/>
    <w:rsid w:val="005F306D"/>
    <w:rsid w:val="005F3D38"/>
    <w:rsid w:val="005F5F9A"/>
    <w:rsid w:val="005F7EE4"/>
    <w:rsid w:val="00602A12"/>
    <w:rsid w:val="006108B8"/>
    <w:rsid w:val="0061193F"/>
    <w:rsid w:val="0061241D"/>
    <w:rsid w:val="0061466B"/>
    <w:rsid w:val="006214BB"/>
    <w:rsid w:val="006268F2"/>
    <w:rsid w:val="0062746C"/>
    <w:rsid w:val="00630223"/>
    <w:rsid w:val="00630F60"/>
    <w:rsid w:val="00631240"/>
    <w:rsid w:val="00633519"/>
    <w:rsid w:val="00634FE4"/>
    <w:rsid w:val="00635099"/>
    <w:rsid w:val="006354C5"/>
    <w:rsid w:val="0064049F"/>
    <w:rsid w:val="00640F39"/>
    <w:rsid w:val="006432F1"/>
    <w:rsid w:val="006464CA"/>
    <w:rsid w:val="0065437F"/>
    <w:rsid w:val="00656C32"/>
    <w:rsid w:val="00657886"/>
    <w:rsid w:val="00661E10"/>
    <w:rsid w:val="006651AE"/>
    <w:rsid w:val="00666553"/>
    <w:rsid w:val="00666C9A"/>
    <w:rsid w:val="0066795C"/>
    <w:rsid w:val="00670A06"/>
    <w:rsid w:val="00671168"/>
    <w:rsid w:val="0067175C"/>
    <w:rsid w:val="006733BE"/>
    <w:rsid w:val="00681EC3"/>
    <w:rsid w:val="00682F73"/>
    <w:rsid w:val="006837A6"/>
    <w:rsid w:val="00692CC0"/>
    <w:rsid w:val="006936EC"/>
    <w:rsid w:val="00694231"/>
    <w:rsid w:val="00695302"/>
    <w:rsid w:val="00696247"/>
    <w:rsid w:val="00696A28"/>
    <w:rsid w:val="00697B0F"/>
    <w:rsid w:val="006A3EBE"/>
    <w:rsid w:val="006A46C3"/>
    <w:rsid w:val="006A4C17"/>
    <w:rsid w:val="006A4F89"/>
    <w:rsid w:val="006A57CA"/>
    <w:rsid w:val="006A612D"/>
    <w:rsid w:val="006A65AD"/>
    <w:rsid w:val="006A65B9"/>
    <w:rsid w:val="006A724E"/>
    <w:rsid w:val="006A7859"/>
    <w:rsid w:val="006A794D"/>
    <w:rsid w:val="006B0950"/>
    <w:rsid w:val="006B2A8D"/>
    <w:rsid w:val="006B4922"/>
    <w:rsid w:val="006B7637"/>
    <w:rsid w:val="006B78CF"/>
    <w:rsid w:val="006C3A11"/>
    <w:rsid w:val="006C3E5B"/>
    <w:rsid w:val="006C48ED"/>
    <w:rsid w:val="006D6601"/>
    <w:rsid w:val="006D69F6"/>
    <w:rsid w:val="006D7F7E"/>
    <w:rsid w:val="006E0944"/>
    <w:rsid w:val="006F02E9"/>
    <w:rsid w:val="006F0610"/>
    <w:rsid w:val="006F548C"/>
    <w:rsid w:val="007039AE"/>
    <w:rsid w:val="00705DD3"/>
    <w:rsid w:val="00710EED"/>
    <w:rsid w:val="007115A2"/>
    <w:rsid w:val="00716057"/>
    <w:rsid w:val="007209C8"/>
    <w:rsid w:val="00721B30"/>
    <w:rsid w:val="007255AE"/>
    <w:rsid w:val="00725617"/>
    <w:rsid w:val="007333B0"/>
    <w:rsid w:val="00735B46"/>
    <w:rsid w:val="00735E47"/>
    <w:rsid w:val="00736410"/>
    <w:rsid w:val="00736F24"/>
    <w:rsid w:val="0074014C"/>
    <w:rsid w:val="007401E0"/>
    <w:rsid w:val="0074117E"/>
    <w:rsid w:val="00742B8A"/>
    <w:rsid w:val="00744B80"/>
    <w:rsid w:val="00746C68"/>
    <w:rsid w:val="00747C73"/>
    <w:rsid w:val="00751BD0"/>
    <w:rsid w:val="00752C6B"/>
    <w:rsid w:val="00754F38"/>
    <w:rsid w:val="00757E0C"/>
    <w:rsid w:val="007602D1"/>
    <w:rsid w:val="00760445"/>
    <w:rsid w:val="00760F76"/>
    <w:rsid w:val="00761B12"/>
    <w:rsid w:val="00762922"/>
    <w:rsid w:val="0076623A"/>
    <w:rsid w:val="00767799"/>
    <w:rsid w:val="007722DD"/>
    <w:rsid w:val="00774B46"/>
    <w:rsid w:val="007773C2"/>
    <w:rsid w:val="00777EF9"/>
    <w:rsid w:val="00784493"/>
    <w:rsid w:val="00786134"/>
    <w:rsid w:val="00792A3B"/>
    <w:rsid w:val="007A2B45"/>
    <w:rsid w:val="007A3986"/>
    <w:rsid w:val="007A4AF8"/>
    <w:rsid w:val="007A5850"/>
    <w:rsid w:val="007A5905"/>
    <w:rsid w:val="007B2EB7"/>
    <w:rsid w:val="007B4948"/>
    <w:rsid w:val="007B587B"/>
    <w:rsid w:val="007B69FD"/>
    <w:rsid w:val="007B7498"/>
    <w:rsid w:val="007B7B1D"/>
    <w:rsid w:val="007C0A42"/>
    <w:rsid w:val="007C3DE3"/>
    <w:rsid w:val="007C485F"/>
    <w:rsid w:val="007C5C2F"/>
    <w:rsid w:val="007C755C"/>
    <w:rsid w:val="007C7C10"/>
    <w:rsid w:val="007D0222"/>
    <w:rsid w:val="007D1C09"/>
    <w:rsid w:val="007D5070"/>
    <w:rsid w:val="007E24DA"/>
    <w:rsid w:val="007E307D"/>
    <w:rsid w:val="007E37E1"/>
    <w:rsid w:val="007E4F3B"/>
    <w:rsid w:val="007E5AE0"/>
    <w:rsid w:val="007E5AE1"/>
    <w:rsid w:val="007F22FE"/>
    <w:rsid w:val="007F348D"/>
    <w:rsid w:val="007F3794"/>
    <w:rsid w:val="007F5E31"/>
    <w:rsid w:val="007F7AE7"/>
    <w:rsid w:val="0080045E"/>
    <w:rsid w:val="00800901"/>
    <w:rsid w:val="00801992"/>
    <w:rsid w:val="00810012"/>
    <w:rsid w:val="00811886"/>
    <w:rsid w:val="00813492"/>
    <w:rsid w:val="00813752"/>
    <w:rsid w:val="0081395F"/>
    <w:rsid w:val="0082215B"/>
    <w:rsid w:val="008221D4"/>
    <w:rsid w:val="0082240C"/>
    <w:rsid w:val="00822B92"/>
    <w:rsid w:val="00822D54"/>
    <w:rsid w:val="00822EC6"/>
    <w:rsid w:val="008237CC"/>
    <w:rsid w:val="00824E76"/>
    <w:rsid w:val="008258BB"/>
    <w:rsid w:val="00825F5E"/>
    <w:rsid w:val="0083000A"/>
    <w:rsid w:val="00831B85"/>
    <w:rsid w:val="00834A87"/>
    <w:rsid w:val="00835434"/>
    <w:rsid w:val="008354D0"/>
    <w:rsid w:val="0084136D"/>
    <w:rsid w:val="00842179"/>
    <w:rsid w:val="008447E0"/>
    <w:rsid w:val="00847307"/>
    <w:rsid w:val="008508F7"/>
    <w:rsid w:val="00852FD2"/>
    <w:rsid w:val="00856D44"/>
    <w:rsid w:val="00862249"/>
    <w:rsid w:val="00864843"/>
    <w:rsid w:val="00864CBC"/>
    <w:rsid w:val="00867591"/>
    <w:rsid w:val="008724DC"/>
    <w:rsid w:val="0087361D"/>
    <w:rsid w:val="00875B35"/>
    <w:rsid w:val="00883110"/>
    <w:rsid w:val="00884574"/>
    <w:rsid w:val="0088497A"/>
    <w:rsid w:val="0088626C"/>
    <w:rsid w:val="00886274"/>
    <w:rsid w:val="008917AD"/>
    <w:rsid w:val="0089698D"/>
    <w:rsid w:val="00897BCA"/>
    <w:rsid w:val="008A0912"/>
    <w:rsid w:val="008A151F"/>
    <w:rsid w:val="008A2102"/>
    <w:rsid w:val="008A260F"/>
    <w:rsid w:val="008A443B"/>
    <w:rsid w:val="008A5801"/>
    <w:rsid w:val="008A5D06"/>
    <w:rsid w:val="008A5EFF"/>
    <w:rsid w:val="008B0579"/>
    <w:rsid w:val="008B383F"/>
    <w:rsid w:val="008B62D0"/>
    <w:rsid w:val="008C2DD5"/>
    <w:rsid w:val="008D107F"/>
    <w:rsid w:val="008D274F"/>
    <w:rsid w:val="008D39B1"/>
    <w:rsid w:val="008D67C0"/>
    <w:rsid w:val="008E6BDC"/>
    <w:rsid w:val="008E739A"/>
    <w:rsid w:val="008E73A5"/>
    <w:rsid w:val="008E7A6C"/>
    <w:rsid w:val="008F1A92"/>
    <w:rsid w:val="008F2DC6"/>
    <w:rsid w:val="008F39AE"/>
    <w:rsid w:val="008F414E"/>
    <w:rsid w:val="008F4C5F"/>
    <w:rsid w:val="00900FE6"/>
    <w:rsid w:val="009031A1"/>
    <w:rsid w:val="00903372"/>
    <w:rsid w:val="009040D2"/>
    <w:rsid w:val="009041A5"/>
    <w:rsid w:val="00915DC4"/>
    <w:rsid w:val="00916306"/>
    <w:rsid w:val="00923E17"/>
    <w:rsid w:val="00923EB7"/>
    <w:rsid w:val="00924D16"/>
    <w:rsid w:val="0092628C"/>
    <w:rsid w:val="00930153"/>
    <w:rsid w:val="00935D9F"/>
    <w:rsid w:val="00937A9E"/>
    <w:rsid w:val="0094179C"/>
    <w:rsid w:val="00942968"/>
    <w:rsid w:val="00943A13"/>
    <w:rsid w:val="0095197E"/>
    <w:rsid w:val="00952114"/>
    <w:rsid w:val="00954F4C"/>
    <w:rsid w:val="00955BAF"/>
    <w:rsid w:val="00956C85"/>
    <w:rsid w:val="00956F9C"/>
    <w:rsid w:val="0096032A"/>
    <w:rsid w:val="00961184"/>
    <w:rsid w:val="00961342"/>
    <w:rsid w:val="00961E65"/>
    <w:rsid w:val="0097081C"/>
    <w:rsid w:val="00970F1E"/>
    <w:rsid w:val="00971688"/>
    <w:rsid w:val="00971F47"/>
    <w:rsid w:val="00975232"/>
    <w:rsid w:val="00981392"/>
    <w:rsid w:val="00985F43"/>
    <w:rsid w:val="009900BF"/>
    <w:rsid w:val="009903B6"/>
    <w:rsid w:val="00990F9E"/>
    <w:rsid w:val="00992D8E"/>
    <w:rsid w:val="009932E7"/>
    <w:rsid w:val="0099467C"/>
    <w:rsid w:val="00994703"/>
    <w:rsid w:val="0099484A"/>
    <w:rsid w:val="009A2994"/>
    <w:rsid w:val="009A318E"/>
    <w:rsid w:val="009A35AD"/>
    <w:rsid w:val="009B1CDC"/>
    <w:rsid w:val="009B3AA6"/>
    <w:rsid w:val="009B5795"/>
    <w:rsid w:val="009B5B57"/>
    <w:rsid w:val="009B6CBA"/>
    <w:rsid w:val="009B79DE"/>
    <w:rsid w:val="009C26A4"/>
    <w:rsid w:val="009C6B46"/>
    <w:rsid w:val="009D1D19"/>
    <w:rsid w:val="009D1EA3"/>
    <w:rsid w:val="009D2FA9"/>
    <w:rsid w:val="009D3E2F"/>
    <w:rsid w:val="009D4FF9"/>
    <w:rsid w:val="009D5087"/>
    <w:rsid w:val="009D7A65"/>
    <w:rsid w:val="009E3FAD"/>
    <w:rsid w:val="009E48F4"/>
    <w:rsid w:val="009E4BE3"/>
    <w:rsid w:val="009E51A7"/>
    <w:rsid w:val="009E5C3E"/>
    <w:rsid w:val="009E7029"/>
    <w:rsid w:val="009F0BDF"/>
    <w:rsid w:val="009F23C3"/>
    <w:rsid w:val="009F7A8A"/>
    <w:rsid w:val="00A00909"/>
    <w:rsid w:val="00A01309"/>
    <w:rsid w:val="00A0134D"/>
    <w:rsid w:val="00A01F93"/>
    <w:rsid w:val="00A035B7"/>
    <w:rsid w:val="00A03D33"/>
    <w:rsid w:val="00A0452A"/>
    <w:rsid w:val="00A0673A"/>
    <w:rsid w:val="00A073C6"/>
    <w:rsid w:val="00A127FE"/>
    <w:rsid w:val="00A14E87"/>
    <w:rsid w:val="00A16769"/>
    <w:rsid w:val="00A16B83"/>
    <w:rsid w:val="00A1731D"/>
    <w:rsid w:val="00A17438"/>
    <w:rsid w:val="00A17D3C"/>
    <w:rsid w:val="00A20176"/>
    <w:rsid w:val="00A21367"/>
    <w:rsid w:val="00A229E1"/>
    <w:rsid w:val="00A22A56"/>
    <w:rsid w:val="00A24874"/>
    <w:rsid w:val="00A24977"/>
    <w:rsid w:val="00A2535F"/>
    <w:rsid w:val="00A27C9B"/>
    <w:rsid w:val="00A27D8F"/>
    <w:rsid w:val="00A33BC6"/>
    <w:rsid w:val="00A37354"/>
    <w:rsid w:val="00A40F58"/>
    <w:rsid w:val="00A428E6"/>
    <w:rsid w:val="00A42B65"/>
    <w:rsid w:val="00A434B8"/>
    <w:rsid w:val="00A44B32"/>
    <w:rsid w:val="00A45C2C"/>
    <w:rsid w:val="00A47F74"/>
    <w:rsid w:val="00A508C1"/>
    <w:rsid w:val="00A611C5"/>
    <w:rsid w:val="00A63783"/>
    <w:rsid w:val="00A665A4"/>
    <w:rsid w:val="00A6684D"/>
    <w:rsid w:val="00A66AC4"/>
    <w:rsid w:val="00A670E1"/>
    <w:rsid w:val="00A67562"/>
    <w:rsid w:val="00A70929"/>
    <w:rsid w:val="00A72417"/>
    <w:rsid w:val="00A72917"/>
    <w:rsid w:val="00A73397"/>
    <w:rsid w:val="00A74496"/>
    <w:rsid w:val="00A86FF6"/>
    <w:rsid w:val="00A877F4"/>
    <w:rsid w:val="00A927DA"/>
    <w:rsid w:val="00AA3CFC"/>
    <w:rsid w:val="00AA3DC5"/>
    <w:rsid w:val="00AA52AF"/>
    <w:rsid w:val="00AA53B6"/>
    <w:rsid w:val="00AA6EBE"/>
    <w:rsid w:val="00AA6EE5"/>
    <w:rsid w:val="00AA7D1A"/>
    <w:rsid w:val="00AB09B5"/>
    <w:rsid w:val="00AB3464"/>
    <w:rsid w:val="00AC3B45"/>
    <w:rsid w:val="00AC4045"/>
    <w:rsid w:val="00AC57FB"/>
    <w:rsid w:val="00AC6D30"/>
    <w:rsid w:val="00AC7B01"/>
    <w:rsid w:val="00AD1738"/>
    <w:rsid w:val="00AD29C4"/>
    <w:rsid w:val="00AD69D2"/>
    <w:rsid w:val="00AE19C8"/>
    <w:rsid w:val="00AE2C63"/>
    <w:rsid w:val="00AE3BCB"/>
    <w:rsid w:val="00AE576F"/>
    <w:rsid w:val="00AF20DF"/>
    <w:rsid w:val="00AF24D8"/>
    <w:rsid w:val="00AF2675"/>
    <w:rsid w:val="00AF2B57"/>
    <w:rsid w:val="00B01C43"/>
    <w:rsid w:val="00B024CD"/>
    <w:rsid w:val="00B02DCD"/>
    <w:rsid w:val="00B06042"/>
    <w:rsid w:val="00B13FE2"/>
    <w:rsid w:val="00B15108"/>
    <w:rsid w:val="00B156EC"/>
    <w:rsid w:val="00B20664"/>
    <w:rsid w:val="00B224F5"/>
    <w:rsid w:val="00B25007"/>
    <w:rsid w:val="00B25668"/>
    <w:rsid w:val="00B30A90"/>
    <w:rsid w:val="00B35980"/>
    <w:rsid w:val="00B36AFC"/>
    <w:rsid w:val="00B409D1"/>
    <w:rsid w:val="00B43A34"/>
    <w:rsid w:val="00B453FC"/>
    <w:rsid w:val="00B4584E"/>
    <w:rsid w:val="00B46024"/>
    <w:rsid w:val="00B46B47"/>
    <w:rsid w:val="00B51229"/>
    <w:rsid w:val="00B51E77"/>
    <w:rsid w:val="00B529DB"/>
    <w:rsid w:val="00B541C6"/>
    <w:rsid w:val="00B57040"/>
    <w:rsid w:val="00B57783"/>
    <w:rsid w:val="00B651CA"/>
    <w:rsid w:val="00B668BD"/>
    <w:rsid w:val="00B716EE"/>
    <w:rsid w:val="00B718BC"/>
    <w:rsid w:val="00B80235"/>
    <w:rsid w:val="00B85701"/>
    <w:rsid w:val="00B90906"/>
    <w:rsid w:val="00B90F48"/>
    <w:rsid w:val="00B91440"/>
    <w:rsid w:val="00B92909"/>
    <w:rsid w:val="00B92EC5"/>
    <w:rsid w:val="00BA0817"/>
    <w:rsid w:val="00BA1624"/>
    <w:rsid w:val="00BA2761"/>
    <w:rsid w:val="00BA4CBE"/>
    <w:rsid w:val="00BA5C36"/>
    <w:rsid w:val="00BB1DB8"/>
    <w:rsid w:val="00BB5843"/>
    <w:rsid w:val="00BB7F01"/>
    <w:rsid w:val="00BC1B50"/>
    <w:rsid w:val="00BC29A9"/>
    <w:rsid w:val="00BC4266"/>
    <w:rsid w:val="00BC5F9E"/>
    <w:rsid w:val="00BD3452"/>
    <w:rsid w:val="00BD3722"/>
    <w:rsid w:val="00BD5627"/>
    <w:rsid w:val="00BE1796"/>
    <w:rsid w:val="00BE5DD5"/>
    <w:rsid w:val="00BE7CA2"/>
    <w:rsid w:val="00BF25B1"/>
    <w:rsid w:val="00BF46E6"/>
    <w:rsid w:val="00BF7C61"/>
    <w:rsid w:val="00BF7D2F"/>
    <w:rsid w:val="00C01200"/>
    <w:rsid w:val="00C0355D"/>
    <w:rsid w:val="00C072EB"/>
    <w:rsid w:val="00C11295"/>
    <w:rsid w:val="00C11B6F"/>
    <w:rsid w:val="00C1581E"/>
    <w:rsid w:val="00C17010"/>
    <w:rsid w:val="00C21361"/>
    <w:rsid w:val="00C21A3E"/>
    <w:rsid w:val="00C21E5C"/>
    <w:rsid w:val="00C23329"/>
    <w:rsid w:val="00C233F5"/>
    <w:rsid w:val="00C244C1"/>
    <w:rsid w:val="00C25519"/>
    <w:rsid w:val="00C2627F"/>
    <w:rsid w:val="00C27292"/>
    <w:rsid w:val="00C27A0C"/>
    <w:rsid w:val="00C30E22"/>
    <w:rsid w:val="00C3296D"/>
    <w:rsid w:val="00C345E9"/>
    <w:rsid w:val="00C36FDE"/>
    <w:rsid w:val="00C37971"/>
    <w:rsid w:val="00C40432"/>
    <w:rsid w:val="00C4191B"/>
    <w:rsid w:val="00C42DF1"/>
    <w:rsid w:val="00C45353"/>
    <w:rsid w:val="00C51C57"/>
    <w:rsid w:val="00C51D64"/>
    <w:rsid w:val="00C5396C"/>
    <w:rsid w:val="00C54341"/>
    <w:rsid w:val="00C55D0E"/>
    <w:rsid w:val="00C61C04"/>
    <w:rsid w:val="00C61D3A"/>
    <w:rsid w:val="00C62003"/>
    <w:rsid w:val="00C62175"/>
    <w:rsid w:val="00C62465"/>
    <w:rsid w:val="00C634E4"/>
    <w:rsid w:val="00C65531"/>
    <w:rsid w:val="00C66448"/>
    <w:rsid w:val="00C66877"/>
    <w:rsid w:val="00C71FBC"/>
    <w:rsid w:val="00C7206F"/>
    <w:rsid w:val="00C73719"/>
    <w:rsid w:val="00C738AE"/>
    <w:rsid w:val="00C746C1"/>
    <w:rsid w:val="00C80B4E"/>
    <w:rsid w:val="00C81627"/>
    <w:rsid w:val="00C81820"/>
    <w:rsid w:val="00C8707D"/>
    <w:rsid w:val="00C92C67"/>
    <w:rsid w:val="00C94EC1"/>
    <w:rsid w:val="00CA00EC"/>
    <w:rsid w:val="00CA0315"/>
    <w:rsid w:val="00CA079D"/>
    <w:rsid w:val="00CA0804"/>
    <w:rsid w:val="00CA1A05"/>
    <w:rsid w:val="00CA5A41"/>
    <w:rsid w:val="00CA7562"/>
    <w:rsid w:val="00CA7EBA"/>
    <w:rsid w:val="00CB0D62"/>
    <w:rsid w:val="00CB50AA"/>
    <w:rsid w:val="00CB5A2B"/>
    <w:rsid w:val="00CC2782"/>
    <w:rsid w:val="00CC33E3"/>
    <w:rsid w:val="00CC49CC"/>
    <w:rsid w:val="00CC7248"/>
    <w:rsid w:val="00CD29C5"/>
    <w:rsid w:val="00CD4C8C"/>
    <w:rsid w:val="00CD6162"/>
    <w:rsid w:val="00CE41E4"/>
    <w:rsid w:val="00CE67CF"/>
    <w:rsid w:val="00CF003D"/>
    <w:rsid w:val="00CF2EB0"/>
    <w:rsid w:val="00CF4600"/>
    <w:rsid w:val="00CF4651"/>
    <w:rsid w:val="00CF4786"/>
    <w:rsid w:val="00CF582B"/>
    <w:rsid w:val="00D01464"/>
    <w:rsid w:val="00D0171E"/>
    <w:rsid w:val="00D0321F"/>
    <w:rsid w:val="00D04B23"/>
    <w:rsid w:val="00D050A4"/>
    <w:rsid w:val="00D05789"/>
    <w:rsid w:val="00D0586D"/>
    <w:rsid w:val="00D06963"/>
    <w:rsid w:val="00D1136E"/>
    <w:rsid w:val="00D140DF"/>
    <w:rsid w:val="00D141E8"/>
    <w:rsid w:val="00D14914"/>
    <w:rsid w:val="00D218DB"/>
    <w:rsid w:val="00D245EF"/>
    <w:rsid w:val="00D26B67"/>
    <w:rsid w:val="00D3329D"/>
    <w:rsid w:val="00D40739"/>
    <w:rsid w:val="00D419CE"/>
    <w:rsid w:val="00D42FB6"/>
    <w:rsid w:val="00D44B9C"/>
    <w:rsid w:val="00D44FF3"/>
    <w:rsid w:val="00D45B85"/>
    <w:rsid w:val="00D45EF4"/>
    <w:rsid w:val="00D463A6"/>
    <w:rsid w:val="00D47245"/>
    <w:rsid w:val="00D51FED"/>
    <w:rsid w:val="00D52631"/>
    <w:rsid w:val="00D60368"/>
    <w:rsid w:val="00D60371"/>
    <w:rsid w:val="00D6046B"/>
    <w:rsid w:val="00D62C2A"/>
    <w:rsid w:val="00D64A5D"/>
    <w:rsid w:val="00D65373"/>
    <w:rsid w:val="00D676E9"/>
    <w:rsid w:val="00D706E5"/>
    <w:rsid w:val="00D7175B"/>
    <w:rsid w:val="00D7609F"/>
    <w:rsid w:val="00D83C1D"/>
    <w:rsid w:val="00D84A89"/>
    <w:rsid w:val="00D84F48"/>
    <w:rsid w:val="00D8547A"/>
    <w:rsid w:val="00D904F9"/>
    <w:rsid w:val="00D9113B"/>
    <w:rsid w:val="00D91145"/>
    <w:rsid w:val="00D93263"/>
    <w:rsid w:val="00D9368F"/>
    <w:rsid w:val="00D97B6A"/>
    <w:rsid w:val="00DA056D"/>
    <w:rsid w:val="00DA0619"/>
    <w:rsid w:val="00DA496F"/>
    <w:rsid w:val="00DA7648"/>
    <w:rsid w:val="00DB0A32"/>
    <w:rsid w:val="00DB2BED"/>
    <w:rsid w:val="00DB39B2"/>
    <w:rsid w:val="00DC3778"/>
    <w:rsid w:val="00DC5DAF"/>
    <w:rsid w:val="00DC5E0F"/>
    <w:rsid w:val="00DD07ED"/>
    <w:rsid w:val="00DD1F12"/>
    <w:rsid w:val="00DD2B87"/>
    <w:rsid w:val="00DD302A"/>
    <w:rsid w:val="00DD360C"/>
    <w:rsid w:val="00DD3AFE"/>
    <w:rsid w:val="00DD4143"/>
    <w:rsid w:val="00DD7A0C"/>
    <w:rsid w:val="00DD7F10"/>
    <w:rsid w:val="00DE2D1B"/>
    <w:rsid w:val="00DF5B70"/>
    <w:rsid w:val="00DF69E0"/>
    <w:rsid w:val="00E0066A"/>
    <w:rsid w:val="00E0481D"/>
    <w:rsid w:val="00E0727F"/>
    <w:rsid w:val="00E07D21"/>
    <w:rsid w:val="00E1240E"/>
    <w:rsid w:val="00E135EF"/>
    <w:rsid w:val="00E15953"/>
    <w:rsid w:val="00E206F3"/>
    <w:rsid w:val="00E22E24"/>
    <w:rsid w:val="00E33AA5"/>
    <w:rsid w:val="00E34DEF"/>
    <w:rsid w:val="00E35763"/>
    <w:rsid w:val="00E368E3"/>
    <w:rsid w:val="00E43AA7"/>
    <w:rsid w:val="00E469BB"/>
    <w:rsid w:val="00E4753E"/>
    <w:rsid w:val="00E500EA"/>
    <w:rsid w:val="00E504FC"/>
    <w:rsid w:val="00E5068C"/>
    <w:rsid w:val="00E56515"/>
    <w:rsid w:val="00E56E53"/>
    <w:rsid w:val="00E602B7"/>
    <w:rsid w:val="00E61D9C"/>
    <w:rsid w:val="00E6234D"/>
    <w:rsid w:val="00E62447"/>
    <w:rsid w:val="00E63876"/>
    <w:rsid w:val="00E65387"/>
    <w:rsid w:val="00E665CA"/>
    <w:rsid w:val="00E7339C"/>
    <w:rsid w:val="00E73C70"/>
    <w:rsid w:val="00E760A4"/>
    <w:rsid w:val="00E8086A"/>
    <w:rsid w:val="00E82416"/>
    <w:rsid w:val="00E8342E"/>
    <w:rsid w:val="00E85CA3"/>
    <w:rsid w:val="00E863CB"/>
    <w:rsid w:val="00E869F6"/>
    <w:rsid w:val="00E93EFC"/>
    <w:rsid w:val="00E94599"/>
    <w:rsid w:val="00EA11A6"/>
    <w:rsid w:val="00EA4870"/>
    <w:rsid w:val="00EA591A"/>
    <w:rsid w:val="00EA6D9C"/>
    <w:rsid w:val="00EA7209"/>
    <w:rsid w:val="00EB4C85"/>
    <w:rsid w:val="00EB52BC"/>
    <w:rsid w:val="00EB578F"/>
    <w:rsid w:val="00EB78CE"/>
    <w:rsid w:val="00EC61AA"/>
    <w:rsid w:val="00EC6B69"/>
    <w:rsid w:val="00EC7C99"/>
    <w:rsid w:val="00ED0A74"/>
    <w:rsid w:val="00ED13D5"/>
    <w:rsid w:val="00ED3EC9"/>
    <w:rsid w:val="00ED7E9A"/>
    <w:rsid w:val="00EE23B7"/>
    <w:rsid w:val="00EF02AC"/>
    <w:rsid w:val="00EF34D3"/>
    <w:rsid w:val="00EF4FD8"/>
    <w:rsid w:val="00EF53F4"/>
    <w:rsid w:val="00EF6D02"/>
    <w:rsid w:val="00F004D2"/>
    <w:rsid w:val="00F01273"/>
    <w:rsid w:val="00F04F0A"/>
    <w:rsid w:val="00F10887"/>
    <w:rsid w:val="00F16353"/>
    <w:rsid w:val="00F2031B"/>
    <w:rsid w:val="00F33FF8"/>
    <w:rsid w:val="00F343C9"/>
    <w:rsid w:val="00F35D29"/>
    <w:rsid w:val="00F35ECC"/>
    <w:rsid w:val="00F408A8"/>
    <w:rsid w:val="00F41612"/>
    <w:rsid w:val="00F43778"/>
    <w:rsid w:val="00F44129"/>
    <w:rsid w:val="00F441D8"/>
    <w:rsid w:val="00F50C2E"/>
    <w:rsid w:val="00F55A38"/>
    <w:rsid w:val="00F56A56"/>
    <w:rsid w:val="00F56B76"/>
    <w:rsid w:val="00F6452C"/>
    <w:rsid w:val="00F657C3"/>
    <w:rsid w:val="00F70A0E"/>
    <w:rsid w:val="00F71815"/>
    <w:rsid w:val="00F71D73"/>
    <w:rsid w:val="00F72CF5"/>
    <w:rsid w:val="00F73502"/>
    <w:rsid w:val="00F73538"/>
    <w:rsid w:val="00F73813"/>
    <w:rsid w:val="00F743B3"/>
    <w:rsid w:val="00F7556A"/>
    <w:rsid w:val="00F77055"/>
    <w:rsid w:val="00F80913"/>
    <w:rsid w:val="00F81984"/>
    <w:rsid w:val="00F82BC5"/>
    <w:rsid w:val="00F86091"/>
    <w:rsid w:val="00F93F3D"/>
    <w:rsid w:val="00F97B55"/>
    <w:rsid w:val="00FA06BD"/>
    <w:rsid w:val="00FA06DA"/>
    <w:rsid w:val="00FA323F"/>
    <w:rsid w:val="00FA36B0"/>
    <w:rsid w:val="00FA3ABF"/>
    <w:rsid w:val="00FA6834"/>
    <w:rsid w:val="00FB0474"/>
    <w:rsid w:val="00FB088D"/>
    <w:rsid w:val="00FB3F28"/>
    <w:rsid w:val="00FB69F5"/>
    <w:rsid w:val="00FC2996"/>
    <w:rsid w:val="00FC6F30"/>
    <w:rsid w:val="00FD1E13"/>
    <w:rsid w:val="00FD3012"/>
    <w:rsid w:val="00FD5780"/>
    <w:rsid w:val="00FD6BBB"/>
    <w:rsid w:val="00FE1636"/>
    <w:rsid w:val="00FE1F6D"/>
    <w:rsid w:val="00FE3CAE"/>
    <w:rsid w:val="00FE40EC"/>
    <w:rsid w:val="00FE704A"/>
    <w:rsid w:val="00FE7136"/>
    <w:rsid w:val="00FF08C5"/>
    <w:rsid w:val="00FF191E"/>
    <w:rsid w:val="00FF3526"/>
    <w:rsid w:val="00FF6147"/>
    <w:rsid w:val="00FF76AA"/>
    <w:rsid w:val="00FF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v:textbox inset="5.85pt,.7pt,5.85pt,.7pt"/>
    </o:shapedefaults>
    <o:shapelayout v:ext="edit">
      <o:idmap v:ext="edit" data="1"/>
    </o:shapelayout>
  </w:shapeDefaults>
  <w:decimalSymbol w:val="."/>
  <w:listSeparator w:val=","/>
  <w14:docId w14:val="6BDB6EB0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953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mailto:nozawa@nagoya-u.jp" TargetMode="External"/><Relationship Id="rId5" Type="http://schemas.openxmlformats.org/officeDocument/2006/relationships/hyperlink" Target="mailto:yogawa@nipr.ac.jp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2</Words>
  <Characters>1098</Characters>
  <Application>Microsoft Macintosh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野澤悟徳</dc:creator>
  <cp:keywords/>
  <dc:description/>
  <cp:lastModifiedBy>野澤悟徳</cp:lastModifiedBy>
  <cp:revision>25</cp:revision>
  <dcterms:created xsi:type="dcterms:W3CDTF">2018-07-22T01:25:00Z</dcterms:created>
  <dcterms:modified xsi:type="dcterms:W3CDTF">2018-07-24T04:34:00Z</dcterms:modified>
</cp:coreProperties>
</file>